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6450" w:rsidRDefault="00BB6450">
      <w:pPr>
        <w:rPr>
          <w:rFonts w:ascii="Garamond" w:hAnsi="Garamond"/>
          <w:b/>
          <w:sz w:val="24"/>
          <w:szCs w:val="24"/>
        </w:rPr>
      </w:pPr>
      <w:r w:rsidRPr="004A1C39">
        <w:rPr>
          <w:rFonts w:ascii="Garamond" w:hAnsi="Garamond"/>
          <w:b/>
          <w:sz w:val="24"/>
          <w:szCs w:val="24"/>
        </w:rPr>
        <w:t>Table 1. Summary statistics of 2010 and 2013 Malawi food security measures and predictors for both household and cluster levels.</w:t>
      </w:r>
    </w:p>
    <w:p w:rsidR="00BB6450" w:rsidRDefault="00BB6450"/>
    <w:tbl>
      <w:tblPr>
        <w:tblW w:w="584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8"/>
        <w:gridCol w:w="927"/>
        <w:gridCol w:w="1017"/>
        <w:gridCol w:w="796"/>
        <w:gridCol w:w="406"/>
        <w:gridCol w:w="936"/>
        <w:gridCol w:w="1087"/>
        <w:gridCol w:w="933"/>
        <w:gridCol w:w="848"/>
        <w:gridCol w:w="170"/>
        <w:gridCol w:w="1008"/>
        <w:gridCol w:w="957"/>
        <w:gridCol w:w="1078"/>
      </w:tblGrid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12270 households)</w:t>
            </w:r>
          </w:p>
        </w:tc>
        <w:tc>
          <w:tcPr>
            <w:tcW w:w="1061" w:type="pct"/>
            <w:gridSpan w:val="4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3999 household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Variable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375D65" w:rsidRPr="00C24D5B" w:rsidRDefault="00375D65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</w:t>
            </w:r>
            <w:r w:rsidRPr="00C24D5B">
              <w:rPr>
                <w:rFonts w:ascii="Garamond" w:hAnsi="Garamond" w:cstheme="minorHAnsi"/>
              </w:rPr>
              <w:t>FCS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</w:t>
            </w:r>
            <w:r w:rsidRPr="00C24D5B">
              <w:rPr>
                <w:rFonts w:ascii="Garamond" w:hAnsi="Garamond" w:cstheme="minorHAnsi"/>
                <w:lang w:eastAsia="zh-CN"/>
              </w:rPr>
              <w:t>0</w:t>
            </w:r>
            <w:r w:rsidRPr="00C24D5B">
              <w:rPr>
                <w:rFonts w:ascii="Garamond" w:hAnsi="Garamond" w:cstheme="minorHAnsi"/>
              </w:rPr>
              <w:t>-</w:t>
            </w:r>
            <w:r w:rsidRPr="00C24D5B">
              <w:rPr>
                <w:rFonts w:ascii="Garamond" w:hAnsi="Garamond" w:cstheme="minorHAnsi"/>
                <w:lang w:eastAsia="zh-CN"/>
              </w:rPr>
              <w:t>4.72</w:t>
            </w:r>
            <w:r w:rsidRPr="00C24D5B">
              <w:rPr>
                <w:rFonts w:ascii="Garamond" w:hAnsi="Garamond" w:cstheme="minorHAnsi"/>
              </w:rPr>
              <w:t>)</w:t>
            </w:r>
          </w:p>
        </w:tc>
        <w:tc>
          <w:tcPr>
            <w:tcW w:w="30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2</w:t>
            </w:r>
          </w:p>
        </w:tc>
        <w:tc>
          <w:tcPr>
            <w:tcW w:w="33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3</w:t>
            </w:r>
          </w:p>
        </w:tc>
        <w:tc>
          <w:tcPr>
            <w:tcW w:w="397" w:type="pct"/>
            <w:gridSpan w:val="2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73</w:t>
            </w:r>
          </w:p>
        </w:tc>
        <w:tc>
          <w:tcPr>
            <w:tcW w:w="30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</w:t>
            </w:r>
          </w:p>
        </w:tc>
        <w:tc>
          <w:tcPr>
            <w:tcW w:w="35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  <w:tc>
          <w:tcPr>
            <w:tcW w:w="308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6" w:type="pct"/>
            <w:gridSpan w:val="2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3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3</w:t>
            </w:r>
          </w:p>
        </w:tc>
        <w:tc>
          <w:tcPr>
            <w:tcW w:w="31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2</w:t>
            </w:r>
          </w:p>
        </w:tc>
        <w:tc>
          <w:tcPr>
            <w:tcW w:w="35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hAnsi="Garamond" w:cstheme="minorHAnsi"/>
              </w:rPr>
              <w:t>rCSI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0-4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51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4.23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9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r w:rsidRPr="00C24D5B">
              <w:rPr>
                <w:rFonts w:ascii="Garamond" w:hAnsi="Garamond" w:cstheme="minorHAnsi"/>
              </w:rPr>
              <w:t>HDDS (0-1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5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27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56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1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</w:tr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768 clusters)</w:t>
            </w:r>
          </w:p>
        </w:tc>
        <w:tc>
          <w:tcPr>
            <w:tcW w:w="1061" w:type="pct"/>
            <w:gridSpan w:val="4"/>
            <w:shd w:val="clear" w:color="auto" w:fill="auto"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204 cluster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7E598C" w:rsidRPr="00C24D5B" w:rsidRDefault="007E598C" w:rsidP="007E598C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7E598C" w:rsidRDefault="007E598C" w:rsidP="00277272">
            <w:pPr>
              <w:jc w:val="center"/>
              <w:divId w:val="68806287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277272">
              <w:rPr>
                <w:rFonts w:ascii="Garamond" w:hAnsi="Garamond" w:cstheme="minorHAnsi"/>
              </w:rPr>
              <w:t>3.87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24657629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6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93069602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1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22055074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23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74387055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3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137510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20369962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4032633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4081595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5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3085551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9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5152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35297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88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171872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5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371776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434006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7.2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64359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2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7314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70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2423710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66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6181167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7880271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6.2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Cluster mean HDDS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489269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5110647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9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827551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20006493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3205715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7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053884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824287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673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395566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851814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86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Total rainfall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32632671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347178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7498083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472804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251989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49582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3173495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427989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826891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65918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First day of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842652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5.02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8581738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37430395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04141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295348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69182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3.3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991822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1612152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3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795702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98188460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Max days without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3.7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8.1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52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496770932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3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808747005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3240278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6.75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1612466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2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2000425571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43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C24D5B" w:rsidRDefault="00193421" w:rsidP="00193421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Rainfall in flood prone regions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2.0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9.66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5.97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84078021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1.1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935966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116009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.3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83286626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958365052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69.1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mber of cellphones ow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584416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6642334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78194863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3906752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4668739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1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772617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8737674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2874018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1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86176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854867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4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ize price (log for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6334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3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661176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1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2014869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702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4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6930474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112029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2228876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031264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038071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77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941620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05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rket thinness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0646278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979723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2092973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374426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66928610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483739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550035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2769805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467709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1669413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277272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C24D5B" w:rsidRDefault="00277272" w:rsidP="00277272">
            <w:pPr>
              <w:jc w:val="center"/>
              <w:rPr>
                <w:rFonts w:ascii="Garamond" w:eastAsia="Times New Roman" w:hAnsi="Garamond" w:cstheme="minorHAnsi"/>
              </w:rPr>
            </w:pPr>
            <w:r w:rsidRPr="00193421">
              <w:rPr>
                <w:rFonts w:ascii="Garamond" w:eastAsia="Times New Roman" w:hAnsi="Garamond" w:cstheme="minorHAnsi"/>
              </w:rPr>
              <w:t xml:space="preserve">Percent of </w:t>
            </w:r>
            <w:r w:rsidR="00193421" w:rsidRPr="00193421">
              <w:rPr>
                <w:rFonts w:ascii="Garamond" w:eastAsia="Times New Roman" w:hAnsi="Garamond" w:cstheme="minorHAnsi"/>
              </w:rPr>
              <w:t>non-</w:t>
            </w:r>
            <w:r w:rsidRPr="00193421">
              <w:rPr>
                <w:rFonts w:ascii="Garamond" w:eastAsia="Times New Roman" w:hAnsi="Garamond" w:cstheme="minorHAnsi"/>
              </w:rPr>
              <w:t xml:space="preserve">natural </w:t>
            </w:r>
            <w:r w:rsidR="00CF5ED3" w:rsidRPr="00193421">
              <w:rPr>
                <w:rFonts w:ascii="Garamond" w:eastAsia="Times New Roman" w:hAnsi="Garamond" w:cstheme="minorHAnsi"/>
              </w:rPr>
              <w:t xml:space="preserve">roof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925260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8812115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0439458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21224113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182934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siz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3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06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8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58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53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ag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15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0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6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8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3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5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3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0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3.63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1197" w:rsidRPr="00765FF2" w:rsidRDefault="005C1197" w:rsidP="005C1197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gender (1 for male, 2 for female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5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2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69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5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Asset Index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83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5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94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Distance to road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3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3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1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68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4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6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4.6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 xml:space="preserve">Distance to </w:t>
            </w:r>
            <w:proofErr w:type="spellStart"/>
            <w:r w:rsidRPr="00765FF2">
              <w:rPr>
                <w:rFonts w:ascii="Garamond" w:eastAsia="Times New Roman" w:hAnsi="Garamond" w:cstheme="minorHAnsi"/>
              </w:rPr>
              <w:t>admarc</w:t>
            </w:r>
            <w:proofErr w:type="spellEnd"/>
            <w:r w:rsidRPr="00765FF2">
              <w:rPr>
                <w:rFonts w:ascii="Garamond" w:eastAsia="Times New Roman" w:hAnsi="Garamond" w:cstheme="minorHAnsi"/>
              </w:rPr>
              <w:t xml:space="preserve"> market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0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77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7.32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8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24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2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2.8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765FF2" w:rsidRDefault="00BF6476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Percentage of agricultural lan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1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trition retention constrai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387278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8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7336243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1153364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743452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0005619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19210584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0963187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3376857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88910439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11736450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Elevation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3974333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8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9620300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5667976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70311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4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125098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7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14729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57346821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756486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26908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2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03360764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5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lastRenderedPageBreak/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4416566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336431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6371479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1322994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8371194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710172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2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572458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639801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2618339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6441149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2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96484638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56625933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42083779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39658794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4128361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418305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7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254043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8892005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894261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54949021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00 </w:t>
            </w:r>
          </w:p>
        </w:tc>
      </w:tr>
    </w:tbl>
    <w:p w:rsidR="00C22F27" w:rsidRPr="00BB6450" w:rsidRDefault="00C22F27">
      <w:pPr>
        <w:rPr>
          <w:sz w:val="22"/>
        </w:rPr>
      </w:pPr>
    </w:p>
    <w:p w:rsidR="007261D0" w:rsidRPr="00BB6450" w:rsidRDefault="007261D0">
      <w:pPr>
        <w:spacing w:after="160" w:line="259" w:lineRule="auto"/>
        <w:rPr>
          <w:sz w:val="22"/>
        </w:rPr>
        <w:sectPr w:rsidR="007261D0" w:rsidRPr="00BB6450" w:rsidSect="007261D0">
          <w:type w:val="continuous"/>
          <w:pgSz w:w="15840" w:h="12240" w:orient="landscape" w:code="1"/>
          <w:pgMar w:top="1800" w:right="1440" w:bottom="1800" w:left="1440" w:header="720" w:footer="720" w:gutter="0"/>
          <w:cols w:space="720"/>
          <w:docGrid w:linePitch="360"/>
        </w:sectPr>
      </w:pPr>
    </w:p>
    <w:p w:rsidR="00592F0F" w:rsidRPr="00BB6450" w:rsidRDefault="00592F0F" w:rsidP="00C22F27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  <w:sz w:val="24"/>
          <w:bdr w:val="none" w:sz="0" w:space="0" w:color="auto" w:frame="1"/>
        </w:rPr>
      </w:pPr>
      <w:r w:rsidRPr="00BB6450">
        <w:rPr>
          <w:rFonts w:ascii="Garamond" w:hAnsi="Garamond"/>
          <w:b/>
          <w:sz w:val="22"/>
        </w:rPr>
        <w:lastRenderedPageBreak/>
        <w:t xml:space="preserve">Table 2: </w:t>
      </w:r>
      <w:r w:rsidRPr="00BB6450">
        <w:rPr>
          <w:rFonts w:ascii="Garamond" w:hAnsi="Garamond"/>
          <w:b/>
          <w:sz w:val="24"/>
          <w:szCs w:val="22"/>
        </w:rPr>
        <w:t>Regression results for each food security measure using 2010 LSMS data for Malawi confirms that food security measures are associated with common drivers.</w:t>
      </w:r>
    </w:p>
    <w:p w:rsidR="00C22F27" w:rsidRPr="007261D0" w:rsidRDefault="00C22F27" w:rsidP="00C22F27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  <w:sz w:val="22"/>
          <w:bdr w:val="none" w:sz="0" w:space="0" w:color="auto" w:frame="1"/>
        </w:rPr>
      </w:pPr>
      <w:r w:rsidRPr="007261D0">
        <w:rPr>
          <w:rFonts w:ascii="Lucida Console" w:hAnsi="Lucida Console"/>
          <w:color w:val="000000"/>
          <w:sz w:val="22"/>
          <w:bdr w:val="none" w:sz="0" w:space="0" w:color="auto" w:frame="1"/>
        </w:rPr>
        <w:t>============================================================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Dependent variable: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-----------------------------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</w:t>
      </w: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logFCS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HDDS      </w:t>
      </w: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rCSI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(1)    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2)       (3)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------------------------------------------------------------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IPC1                            -0.008    -0.104   1.390*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4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75)   (0.452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raincytot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0.155***    0.167    -1.167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42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133)   (0.800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day1rain                         0.001     0.001     0.005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2)   (0.013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maxdaysnorain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-0.004*** -0.016*** -0.034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3)   (0.016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floodmax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0.001     0.001    -0.019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3)   (0.018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clust_maize_price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-0.046**   -0.108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1.393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*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0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62)   (0.374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clust_maize_mktthin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0.007     0.037    -0.363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5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79)   (0.479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percent_ag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0.025     0.087    -0.419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8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89)   (0.534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elevation                      -0.050**    0.066   -1.477***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4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76)   (0.459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nutri_rent_moderate_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constraint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-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5    -0.064     0.216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16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51)   (0.307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dist_road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-0.002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-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8***  -0.016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2)   (0.015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dist_admarc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0.003**    0.002    -0.004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4)   (0.023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roof_natural_inverse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0.126*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0.603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***    0.186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40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125)   (0.753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number_celphones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0.166*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0.395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**  -1.512***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66)   (0.396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hhsize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-0.007    -0.016    0.462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11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34)   (0.202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hh_age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-0.003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-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14*** -0.063*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02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05)   (0.030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proofErr w:type="spell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hh_gender</w:t>
      </w:r>
      <w:proofErr w:type="spell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-0.114**   -0.222     1.356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57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181)   (1.092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asset_index2                   0.079*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0.324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***   -0.755*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024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075)   (0.451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Constant                       4.133**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*  6.345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***    0.518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(0.145)</w:t>
      </w:r>
      <w:proofErr w:type="gramStart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(</w:t>
      </w:r>
      <w:proofErr w:type="gramEnd"/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0.460)   (2.771)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                                                         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------------------------------------------------------------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Observations                      417       417       417 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 xml:space="preserve">Adjusted R2                      0.566     0.589     0.221  </w:t>
      </w:r>
    </w:p>
    <w:p w:rsidR="00C22F27" w:rsidRPr="007261D0" w:rsidRDefault="00C22F27" w:rsidP="00C22F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</w:pPr>
      <w:r w:rsidRPr="007261D0">
        <w:rPr>
          <w:rFonts w:ascii="Lucida Console" w:eastAsia="Times New Roman" w:hAnsi="Lucida Console" w:cs="Courier New"/>
          <w:color w:val="000000"/>
          <w:sz w:val="18"/>
          <w:bdr w:val="none" w:sz="0" w:space="0" w:color="auto" w:frame="1"/>
          <w:lang w:eastAsia="zh-CN"/>
        </w:rPr>
        <w:t>============================================================</w:t>
      </w:r>
    </w:p>
    <w:p w:rsidR="00AC36CC" w:rsidRDefault="00AC36CC"/>
    <w:p w:rsidR="00592F0F" w:rsidRPr="00592F0F" w:rsidRDefault="00592F0F" w:rsidP="00595217">
      <w:pPr>
        <w:pStyle w:val="HTMLPreformatted"/>
        <w:shd w:val="clear" w:color="auto" w:fill="FFFFFF"/>
        <w:wordWrap w:val="0"/>
        <w:spacing w:line="232" w:lineRule="atLeast"/>
        <w:rPr>
          <w:rFonts w:ascii="Garamond" w:hAnsi="Garamond"/>
          <w:b/>
          <w:sz w:val="32"/>
        </w:rPr>
      </w:pPr>
      <w:r w:rsidRPr="00592F0F">
        <w:rPr>
          <w:rFonts w:ascii="Garamond" w:hAnsi="Garamond"/>
          <w:b/>
          <w:sz w:val="32"/>
        </w:rPr>
        <w:t>Table 3: IPC value regression results indicate that the IPC is significantly associated with food insecurity but the explanatory power (R-squared) is quite low</w:t>
      </w:r>
    </w:p>
    <w:p w:rsidR="00592F0F" w:rsidRDefault="00592F0F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Dependent variable: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-----------------------------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IPC1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(1)  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)      (3)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CSI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0.025***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05)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ogFC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-0.033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(0.073)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HDDS                                                 -0.017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(0.022)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stant                        1.010**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  1.227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***  1.186***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(0.022)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.284)  (0.119)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---------------------------------------------------------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Observations                      417        417      417 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2                               0.058     0.0005    0.001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Adjusted R2                      0.056     -0.002    -0.001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Residual Std. Error (df = 415)   0.288      0.297    0.297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 Statistic (df = 1; 415)      25.584***    0.207    0.560  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===========================================================</w:t>
      </w:r>
    </w:p>
    <w:p w:rsidR="00595217" w:rsidRDefault="00595217" w:rsidP="00595217">
      <w:pPr>
        <w:pStyle w:val="HTMLPreformatted"/>
        <w:shd w:val="clear" w:color="auto" w:fill="FFFFFF"/>
        <w:wordWrap w:val="0"/>
        <w:spacing w:line="232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te:                            *p&lt;0.1; **p&lt;0.05; ***p&lt;0.01</w:t>
      </w:r>
    </w:p>
    <w:p w:rsidR="00C22F27" w:rsidRDefault="00C22F27"/>
    <w:p w:rsidR="00595217" w:rsidRDefault="00595217"/>
    <w:p w:rsidR="00595217" w:rsidRPr="00592F0F" w:rsidRDefault="00592F0F">
      <w:pPr>
        <w:rPr>
          <w:sz w:val="36"/>
        </w:rPr>
      </w:pPr>
      <w:r w:rsidRPr="00592F0F">
        <w:rPr>
          <w:rFonts w:ascii="Garamond" w:hAnsi="Garamond"/>
          <w:b/>
          <w:sz w:val="36"/>
        </w:rPr>
        <w:t>Table 4: The percentage of food insecure clusters correctly predicted to be food insecure</w:t>
      </w:r>
    </w:p>
    <w:p w:rsidR="00595217" w:rsidRPr="00592F0F" w:rsidRDefault="00595217">
      <w:pPr>
        <w:rPr>
          <w:sz w:val="36"/>
        </w:rPr>
      </w:pPr>
    </w:p>
    <w:p w:rsidR="00595217" w:rsidRDefault="00595217"/>
    <w:p w:rsidR="00595217" w:rsidRDefault="00595217"/>
    <w:tbl>
      <w:tblPr>
        <w:tblW w:w="2749" w:type="pct"/>
        <w:jc w:val="center"/>
        <w:tblBorders>
          <w:top w:val="single" w:sz="3" w:space="0" w:color="auto"/>
          <w:left w:val="single" w:sz="3" w:space="0" w:color="auto"/>
          <w:bottom w:val="single" w:sz="3" w:space="0" w:color="auto"/>
          <w:right w:val="single" w:sz="3" w:space="0" w:color="auto"/>
          <w:insideH w:val="single" w:sz="3" w:space="0" w:color="auto"/>
          <w:insideV w:val="single" w:sz="3" w:space="0" w:color="auto"/>
        </w:tblBorders>
        <w:tblCellMar>
          <w:left w:w="97" w:type="dxa"/>
          <w:right w:w="97" w:type="dxa"/>
        </w:tblCellMar>
        <w:tblLook w:val="04A0" w:firstRow="1" w:lastRow="0" w:firstColumn="1" w:lastColumn="0" w:noHBand="0" w:noVBand="1"/>
      </w:tblPr>
      <w:tblGrid>
        <w:gridCol w:w="1186"/>
        <w:gridCol w:w="1186"/>
        <w:gridCol w:w="1187"/>
        <w:gridCol w:w="1187"/>
      </w:tblGrid>
      <w:tr w:rsidR="00595217" w:rsidRPr="004A1C39" w:rsidTr="001C7491">
        <w:trPr>
          <w:trHeight w:val="292"/>
          <w:jc w:val="center"/>
        </w:trPr>
        <w:tc>
          <w:tcPr>
            <w:tcW w:w="1250" w:type="pct"/>
            <w:shd w:val="clear" w:color="auto" w:fill="auto"/>
            <w:noWrap/>
            <w:vAlign w:val="center"/>
          </w:tcPr>
          <w:p w:rsidR="00595217" w:rsidRPr="004A1C39" w:rsidRDefault="00595217" w:rsidP="001C7491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odel</w:t>
            </w:r>
          </w:p>
        </w:tc>
        <w:tc>
          <w:tcPr>
            <w:tcW w:w="1250" w:type="pct"/>
            <w:shd w:val="clear" w:color="auto" w:fill="auto"/>
            <w:noWrap/>
          </w:tcPr>
          <w:p w:rsidR="00595217" w:rsidRPr="004A1C39" w:rsidRDefault="00595217" w:rsidP="001C7491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  HDDS       </w:t>
            </w:r>
          </w:p>
        </w:tc>
        <w:tc>
          <w:tcPr>
            <w:tcW w:w="1250" w:type="pct"/>
            <w:shd w:val="clear" w:color="auto" w:fill="auto"/>
            <w:noWrap/>
          </w:tcPr>
          <w:p w:rsidR="00595217" w:rsidRPr="004A1C39" w:rsidRDefault="00595217" w:rsidP="001C7491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4A1C39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1250" w:type="pct"/>
            <w:shd w:val="clear" w:color="auto" w:fill="auto"/>
            <w:noWrap/>
          </w:tcPr>
          <w:p w:rsidR="00595217" w:rsidRPr="004A1C39" w:rsidRDefault="00595217" w:rsidP="001C7491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4A1C39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</w:tr>
      <w:tr w:rsidR="00595217" w:rsidRPr="004A1C39" w:rsidTr="001C7491">
        <w:trPr>
          <w:trHeight w:val="292"/>
          <w:jc w:val="center"/>
        </w:trPr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IPC only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  <w:lang w:eastAsia="zh-CN"/>
              </w:rPr>
              <w:t>0.1</w:t>
            </w:r>
            <w:r>
              <w:rPr>
                <w:rFonts w:ascii="Garamond" w:hAnsi="Garamond" w:cstheme="minorHAnsi"/>
                <w:lang w:eastAsia="zh-CN"/>
              </w:rPr>
              <w:t>5</w:t>
            </w:r>
          </w:p>
        </w:tc>
      </w:tr>
      <w:tr w:rsidR="00595217" w:rsidRPr="006B3435" w:rsidTr="001C7491">
        <w:trPr>
          <w:trHeight w:val="292"/>
          <w:jc w:val="center"/>
        </w:trPr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Full model 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>
              <w:rPr>
                <w:rFonts w:ascii="Garamond" w:hAnsi="Garamond" w:cstheme="minorHAnsi"/>
              </w:rPr>
              <w:t>1.00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4A1C39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</w:t>
            </w:r>
            <w:r>
              <w:rPr>
                <w:rFonts w:ascii="Garamond" w:hAnsi="Garamond" w:cstheme="minorHAnsi"/>
              </w:rPr>
              <w:t>67</w:t>
            </w:r>
          </w:p>
        </w:tc>
        <w:tc>
          <w:tcPr>
            <w:tcW w:w="1250" w:type="pct"/>
            <w:shd w:val="clear" w:color="auto" w:fill="auto"/>
            <w:noWrap/>
            <w:vAlign w:val="bottom"/>
          </w:tcPr>
          <w:p w:rsidR="00595217" w:rsidRPr="006B3435" w:rsidRDefault="00595217" w:rsidP="001C7491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 w:hint="eastAsia"/>
                <w:lang w:eastAsia="zh-CN"/>
              </w:rPr>
              <w:t>0</w:t>
            </w:r>
            <w:r w:rsidRPr="004A1C39">
              <w:rPr>
                <w:rFonts w:ascii="Garamond" w:hAnsi="Garamond" w:cstheme="minorHAnsi"/>
              </w:rPr>
              <w:t>.</w:t>
            </w:r>
            <w:r>
              <w:rPr>
                <w:rFonts w:ascii="Garamond" w:hAnsi="Garamond" w:cstheme="minorHAnsi"/>
                <w:lang w:eastAsia="zh-CN"/>
              </w:rPr>
              <w:t>88</w:t>
            </w:r>
          </w:p>
        </w:tc>
      </w:tr>
    </w:tbl>
    <w:p w:rsidR="0061131A" w:rsidRDefault="0061131A"/>
    <w:p w:rsidR="0061131A" w:rsidRDefault="0061131A">
      <w:pPr>
        <w:spacing w:after="160" w:line="259" w:lineRule="auto"/>
      </w:pPr>
      <w:r>
        <w:br w:type="page"/>
      </w:r>
    </w:p>
    <w:tbl>
      <w:tblPr>
        <w:tblStyle w:val="PlainTable3"/>
        <w:tblpPr w:leftFromText="180" w:rightFromText="180" w:horzAnchor="margin" w:tblpY="1800"/>
        <w:tblW w:w="7808" w:type="dxa"/>
        <w:tblLook w:val="04A0" w:firstRow="1" w:lastRow="0" w:firstColumn="1" w:lastColumn="0" w:noHBand="0" w:noVBand="1"/>
      </w:tblPr>
      <w:tblGrid>
        <w:gridCol w:w="3800"/>
        <w:gridCol w:w="1368"/>
        <w:gridCol w:w="1320"/>
        <w:gridCol w:w="1320"/>
      </w:tblGrid>
      <w:tr w:rsidR="00BE1D8B" w:rsidRPr="00BE1D8B" w:rsidTr="00BE1D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eastAsia="Times New Roman"/>
                <w:sz w:val="36"/>
                <w:szCs w:val="24"/>
                <w:lang w:eastAsia="zh-CN"/>
              </w:rPr>
            </w:pP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proofErr w:type="spellStart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logFCS</w:t>
            </w:r>
            <w:proofErr w:type="spellEnd"/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HDDS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proofErr w:type="spellStart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rCSI</w:t>
            </w:r>
            <w:proofErr w:type="spellEnd"/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 xml:space="preserve">Old result 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36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623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69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jc w:val="right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proofErr w:type="spellStart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year.ols</w:t>
            </w:r>
            <w:proofErr w:type="spellEnd"/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49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69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30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year.ols+ quarter FE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60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601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27</w:t>
            </w: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year.ols+ month FE+quarter FE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69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95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00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proofErr w:type="spellStart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year.LASSO</w:t>
            </w:r>
            <w:proofErr w:type="spellEnd"/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70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600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11</w:t>
            </w: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jc w:val="right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36"/>
                <w:lang w:eastAsia="zh-CN"/>
              </w:rPr>
            </w:pP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proofErr w:type="spellStart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random.ols</w:t>
            </w:r>
            <w:proofErr w:type="spellEnd"/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497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48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095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random.ols+ quarter FE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18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41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12</w:t>
            </w:r>
          </w:p>
        </w:tc>
      </w:tr>
      <w:tr w:rsidR="00BE1D8B" w:rsidRPr="00BE1D8B" w:rsidTr="00BE1D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proofErr w:type="spellStart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random.ols</w:t>
            </w:r>
            <w:proofErr w:type="spellEnd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 xml:space="preserve">+ </w:t>
            </w:r>
            <w:proofErr w:type="spellStart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monthFE+quaterFE</w:t>
            </w:r>
            <w:proofErr w:type="spellEnd"/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26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42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80</w:t>
            </w:r>
          </w:p>
        </w:tc>
      </w:tr>
      <w:tr w:rsidR="00BE1D8B" w:rsidRPr="00BE1D8B" w:rsidTr="00BE1D8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00" w:type="dxa"/>
            <w:noWrap/>
            <w:hideMark/>
          </w:tcPr>
          <w:p w:rsidR="00BE1D8B" w:rsidRPr="00BE1D8B" w:rsidRDefault="00BE1D8B" w:rsidP="00BE1D8B">
            <w:pPr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proofErr w:type="spellStart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random.LASSO</w:t>
            </w:r>
            <w:proofErr w:type="spellEnd"/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 xml:space="preserve"> </w:t>
            </w:r>
          </w:p>
        </w:tc>
        <w:tc>
          <w:tcPr>
            <w:tcW w:w="1368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08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559</w:t>
            </w:r>
          </w:p>
        </w:tc>
        <w:tc>
          <w:tcPr>
            <w:tcW w:w="1320" w:type="dxa"/>
            <w:noWrap/>
            <w:hideMark/>
          </w:tcPr>
          <w:p w:rsidR="00BE1D8B" w:rsidRPr="00BE1D8B" w:rsidRDefault="00BE1D8B" w:rsidP="00BE1D8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</w:pPr>
            <w:r w:rsidRPr="00BE1D8B">
              <w:rPr>
                <w:rFonts w:ascii="Calibri" w:eastAsia="Times New Roman" w:hAnsi="Calibri" w:cs="Calibri"/>
                <w:color w:val="000000"/>
                <w:sz w:val="36"/>
                <w:szCs w:val="24"/>
                <w:lang w:eastAsia="zh-CN"/>
              </w:rPr>
              <w:t>0.166</w:t>
            </w:r>
          </w:p>
        </w:tc>
      </w:tr>
    </w:tbl>
    <w:p w:rsidR="00595217" w:rsidRDefault="00595217"/>
    <w:p w:rsidR="00BE1D8B" w:rsidRDefault="00BE1D8B">
      <w:r>
        <w:t xml:space="preserve">Comparison between models </w:t>
      </w:r>
      <w:bookmarkStart w:id="0" w:name="_GoBack"/>
      <w:bookmarkEnd w:id="0"/>
    </w:p>
    <w:sectPr w:rsidR="00BE1D8B" w:rsidSect="007261D0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36B8" w:rsidRDefault="000236B8" w:rsidP="00BB6450">
      <w:r>
        <w:separator/>
      </w:r>
    </w:p>
  </w:endnote>
  <w:endnote w:type="continuationSeparator" w:id="0">
    <w:p w:rsidR="000236B8" w:rsidRDefault="000236B8" w:rsidP="00BB6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36B8" w:rsidRDefault="000236B8" w:rsidP="00BB6450">
      <w:r>
        <w:separator/>
      </w:r>
    </w:p>
  </w:footnote>
  <w:footnote w:type="continuationSeparator" w:id="0">
    <w:p w:rsidR="000236B8" w:rsidRDefault="000236B8" w:rsidP="00BB64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jI1MDA3MrA0sTRV0lEKTi0uzszPAykwrwUAyfcSWiwAAAA="/>
  </w:docVars>
  <w:rsids>
    <w:rsidRoot w:val="0057324D"/>
    <w:rsid w:val="000236B8"/>
    <w:rsid w:val="00027EFE"/>
    <w:rsid w:val="00040D78"/>
    <w:rsid w:val="000823C7"/>
    <w:rsid w:val="00092213"/>
    <w:rsid w:val="000C34C8"/>
    <w:rsid w:val="0010165A"/>
    <w:rsid w:val="00127BE2"/>
    <w:rsid w:val="00193421"/>
    <w:rsid w:val="00277272"/>
    <w:rsid w:val="002E1471"/>
    <w:rsid w:val="002F0F1D"/>
    <w:rsid w:val="00375D65"/>
    <w:rsid w:val="003C2470"/>
    <w:rsid w:val="003F6C5A"/>
    <w:rsid w:val="004826B3"/>
    <w:rsid w:val="004D6998"/>
    <w:rsid w:val="0050131A"/>
    <w:rsid w:val="0057324D"/>
    <w:rsid w:val="0058448A"/>
    <w:rsid w:val="00592F0F"/>
    <w:rsid w:val="00595217"/>
    <w:rsid w:val="005C1197"/>
    <w:rsid w:val="0061131A"/>
    <w:rsid w:val="007033EA"/>
    <w:rsid w:val="007261D0"/>
    <w:rsid w:val="007337EB"/>
    <w:rsid w:val="00765FF2"/>
    <w:rsid w:val="007E598C"/>
    <w:rsid w:val="00816200"/>
    <w:rsid w:val="00830CE6"/>
    <w:rsid w:val="00910C2F"/>
    <w:rsid w:val="00A76101"/>
    <w:rsid w:val="00AC36CC"/>
    <w:rsid w:val="00AD0D05"/>
    <w:rsid w:val="00B74606"/>
    <w:rsid w:val="00BB6450"/>
    <w:rsid w:val="00BE1D8B"/>
    <w:rsid w:val="00BF6476"/>
    <w:rsid w:val="00C22F27"/>
    <w:rsid w:val="00C24D5B"/>
    <w:rsid w:val="00C91681"/>
    <w:rsid w:val="00CF5ED3"/>
    <w:rsid w:val="00E82CD6"/>
    <w:rsid w:val="00EF6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F877D"/>
  <w15:chartTrackingRefBased/>
  <w15:docId w15:val="{0F02A7DE-B526-408D-B357-9CAD650F8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324D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2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2F2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C22F27"/>
  </w:style>
  <w:style w:type="paragraph" w:styleId="Header">
    <w:name w:val="header"/>
    <w:basedOn w:val="Normal"/>
    <w:link w:val="Head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table" w:styleId="PlainTable3">
    <w:name w:val="Plain Table 3"/>
    <w:basedOn w:val="TableNormal"/>
    <w:uiPriority w:val="43"/>
    <w:rsid w:val="00BE1D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0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0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1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2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9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7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3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14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56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8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06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57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69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55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87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3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7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6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9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87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6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3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98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0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76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7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6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0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8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6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1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43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6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41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9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84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972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5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5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21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52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7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901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2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41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33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06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47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1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5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76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06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5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768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5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4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3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4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0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58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5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08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07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23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1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2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2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1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6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80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6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78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8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1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3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53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6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2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164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21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3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4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71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4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1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9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919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0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5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02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845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0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205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1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710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75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1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6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869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439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3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2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478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89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4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06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45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478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45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4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96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0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193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4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32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561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7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4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2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0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473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2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4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8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0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6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9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2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1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2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595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88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4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50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93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97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226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98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44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5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4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5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6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6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36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8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7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1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7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75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079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565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96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65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426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42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55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60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86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43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2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0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7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18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58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2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4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27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1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62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9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53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45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1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05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89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979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86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2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02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0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36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2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7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664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6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8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016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94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06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43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25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77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4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55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0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023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1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2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1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55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9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015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0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7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216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3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9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6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92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06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1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55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6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4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4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80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2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1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7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46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6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0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9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16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2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4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0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14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6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9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1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569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722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1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80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02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329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7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12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23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1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8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0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3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35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8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97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2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86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61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4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470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01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8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7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663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9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82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7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572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83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10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930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363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89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8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2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555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1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9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269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6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83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3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9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8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9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75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8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7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2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09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367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5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4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99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3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90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73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9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9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35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778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9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00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05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47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4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06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8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9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69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1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82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2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2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19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0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0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33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3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08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6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50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7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30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419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45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39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4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3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6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14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7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2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5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34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588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92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26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5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795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250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46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81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97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9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44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52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8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22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7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843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58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073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99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2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361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414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44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87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4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4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0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8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274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596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6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46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1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39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04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9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5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93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6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83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3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3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7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3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2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514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0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4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7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5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4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55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67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74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02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87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5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8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3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5</Pages>
  <Words>1312</Words>
  <Characters>748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23</cp:revision>
  <dcterms:created xsi:type="dcterms:W3CDTF">2019-04-24T23:35:00Z</dcterms:created>
  <dcterms:modified xsi:type="dcterms:W3CDTF">2019-05-01T21:04:00Z</dcterms:modified>
</cp:coreProperties>
</file>